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5B461" w14:textId="77777777" w:rsidR="00253587" w:rsidRPr="008457BA" w:rsidRDefault="00253587" w:rsidP="00253587">
      <w:pPr>
        <w:spacing w:after="120"/>
        <w:rPr>
          <w:rFonts w:ascii="Arial" w:hAnsi="Arial" w:cs="Arial"/>
          <w:b/>
        </w:rPr>
      </w:pPr>
      <w:bookmarkStart w:id="0" w:name="_GoBack"/>
      <w:bookmarkEnd w:id="0"/>
      <w:r w:rsidRPr="008457BA">
        <w:rPr>
          <w:rFonts w:ascii="Arial" w:hAnsi="Arial" w:cs="Arial"/>
          <w:b/>
        </w:rPr>
        <w:t>Hinweise zur Bearbeitung:</w:t>
      </w:r>
    </w:p>
    <w:p w14:paraId="2825D0F8" w14:textId="77777777" w:rsidR="00253587" w:rsidRDefault="00253587" w:rsidP="00253587">
      <w:pPr>
        <w:spacing w:after="120"/>
        <w:rPr>
          <w:rFonts w:ascii="Arial" w:hAnsi="Arial" w:cs="Arial"/>
        </w:rPr>
      </w:pPr>
    </w:p>
    <w:p w14:paraId="4DCE8ADE" w14:textId="60F03E37" w:rsidR="00253587" w:rsidRDefault="009C3973" w:rsidP="00253587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Bitte </w:t>
      </w:r>
      <w:r w:rsidR="00215865">
        <w:rPr>
          <w:rFonts w:ascii="Arial" w:hAnsi="Arial" w:cs="Arial"/>
        </w:rPr>
        <w:t>füllen</w:t>
      </w:r>
      <w:r>
        <w:rPr>
          <w:rFonts w:ascii="Arial" w:hAnsi="Arial" w:cs="Arial"/>
        </w:rPr>
        <w:t xml:space="preserve"> </w:t>
      </w:r>
      <w:r w:rsidR="00C11B9D">
        <w:rPr>
          <w:rFonts w:ascii="Arial" w:hAnsi="Arial" w:cs="Arial"/>
        </w:rPr>
        <w:t>S</w:t>
      </w:r>
      <w:r>
        <w:rPr>
          <w:rFonts w:ascii="Arial" w:hAnsi="Arial" w:cs="Arial"/>
        </w:rPr>
        <w:t>ie das For</w:t>
      </w:r>
      <w:r w:rsidR="00215865">
        <w:rPr>
          <w:rFonts w:ascii="Arial" w:hAnsi="Arial" w:cs="Arial"/>
        </w:rPr>
        <w:t>mular vollständig aus:</w:t>
      </w:r>
    </w:p>
    <w:p w14:paraId="07B23926" w14:textId="77777777" w:rsidR="00253587" w:rsidRDefault="00253587" w:rsidP="00253587">
      <w:pPr>
        <w:numPr>
          <w:ilvl w:val="0"/>
          <w:numId w:val="2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Richtlänge für das ausgefüllte Formular: ca. 3 Seiten. </w:t>
      </w:r>
    </w:p>
    <w:p w14:paraId="1A46092F" w14:textId="77777777" w:rsidR="00A37D7A" w:rsidRDefault="00253587" w:rsidP="00253587">
      <w:pPr>
        <w:numPr>
          <w:ilvl w:val="0"/>
          <w:numId w:val="2"/>
        </w:numPr>
        <w:spacing w:after="120"/>
        <w:rPr>
          <w:rFonts w:ascii="Arial" w:hAnsi="Arial" w:cs="Arial"/>
        </w:rPr>
      </w:pPr>
      <w:r w:rsidRPr="00A37D7A">
        <w:rPr>
          <w:rFonts w:ascii="Arial" w:hAnsi="Arial" w:cs="Arial"/>
        </w:rPr>
        <w:t>Eine stichwortartige Bearbeitung ist fast überall ausreichend. Die Beschreibung des bearbeiteten Projekts / der Projekte darf dagegen etwas ausführlicher ausfallen und auch als Fließtext geschrieben werden.</w:t>
      </w:r>
    </w:p>
    <w:p w14:paraId="7EDA722B" w14:textId="02232B70" w:rsidR="00253587" w:rsidRPr="00A37D7A" w:rsidRDefault="00253587" w:rsidP="00F649F0">
      <w:pPr>
        <w:numPr>
          <w:ilvl w:val="0"/>
          <w:numId w:val="2"/>
        </w:numPr>
        <w:spacing w:after="120"/>
        <w:rPr>
          <w:rFonts w:ascii="Arial" w:hAnsi="Arial" w:cs="Arial"/>
        </w:rPr>
      </w:pPr>
      <w:r w:rsidRPr="00A37D7A">
        <w:rPr>
          <w:rFonts w:ascii="Arial" w:hAnsi="Arial" w:cs="Arial"/>
        </w:rPr>
        <w:t xml:space="preserve">Für den </w:t>
      </w:r>
      <w:r w:rsidRPr="00A37D7A">
        <w:rPr>
          <w:rFonts w:ascii="Arial" w:hAnsi="Arial" w:cs="Arial"/>
          <w:bCs/>
        </w:rPr>
        <w:t>Bericht</w:t>
      </w:r>
      <w:r w:rsidRPr="00A37D7A">
        <w:rPr>
          <w:rFonts w:ascii="Arial" w:hAnsi="Arial" w:cs="Arial"/>
        </w:rPr>
        <w:t xml:space="preserve"> belebend sind:</w:t>
      </w:r>
    </w:p>
    <w:p w14:paraId="4C31A5EB" w14:textId="77777777" w:rsidR="009D264F" w:rsidRPr="00F649F0" w:rsidRDefault="00253587" w:rsidP="009D264F">
      <w:pPr>
        <w:numPr>
          <w:ilvl w:val="0"/>
          <w:numId w:val="1"/>
        </w:numPr>
        <w:spacing w:after="120"/>
        <w:rPr>
          <w:rFonts w:ascii="Arial" w:hAnsi="Arial"/>
          <w:b/>
        </w:rPr>
      </w:pPr>
      <w:r w:rsidRPr="009D264F">
        <w:rPr>
          <w:rFonts w:ascii="Arial" w:hAnsi="Arial" w:cs="Arial"/>
        </w:rPr>
        <w:t>Fotos</w:t>
      </w:r>
      <w:r w:rsidR="007F29D4" w:rsidRPr="009D264F">
        <w:rPr>
          <w:rFonts w:ascii="Arial" w:hAnsi="Arial" w:cs="Arial"/>
        </w:rPr>
        <w:t xml:space="preserve"> oder</w:t>
      </w:r>
      <w:r w:rsidRPr="009D264F">
        <w:rPr>
          <w:rFonts w:ascii="Arial" w:hAnsi="Arial" w:cs="Arial"/>
        </w:rPr>
        <w:t xml:space="preserve"> </w:t>
      </w:r>
      <w:r w:rsidR="007F29D4" w:rsidRPr="009D264F">
        <w:rPr>
          <w:rFonts w:ascii="Arial" w:hAnsi="Arial" w:cs="Arial"/>
        </w:rPr>
        <w:t xml:space="preserve">Arbeitsproben </w:t>
      </w:r>
      <w:r w:rsidRPr="009D264F">
        <w:rPr>
          <w:rFonts w:ascii="Arial" w:hAnsi="Arial" w:cs="Arial"/>
        </w:rPr>
        <w:t>aus dem Praktikum</w:t>
      </w:r>
      <w:r w:rsidR="007F29D4" w:rsidRPr="009D264F">
        <w:rPr>
          <w:rFonts w:ascii="Arial" w:hAnsi="Arial" w:cs="Arial"/>
        </w:rPr>
        <w:t xml:space="preserve"> </w:t>
      </w:r>
      <w:r w:rsidRPr="009D264F">
        <w:rPr>
          <w:rFonts w:ascii="Arial" w:hAnsi="Arial" w:cs="Arial"/>
        </w:rPr>
        <w:t>wie z.B. erstellte Broschüre</w:t>
      </w:r>
      <w:r w:rsidR="007F29D4" w:rsidRPr="009D264F">
        <w:rPr>
          <w:rFonts w:ascii="Arial" w:hAnsi="Arial" w:cs="Arial"/>
        </w:rPr>
        <w:t>n</w:t>
      </w:r>
      <w:r w:rsidRPr="009D264F">
        <w:rPr>
          <w:rFonts w:ascii="Arial" w:hAnsi="Arial" w:cs="Arial"/>
        </w:rPr>
        <w:t xml:space="preserve">, </w:t>
      </w:r>
      <w:r w:rsidR="009D264F" w:rsidRPr="009D264F">
        <w:rPr>
          <w:rFonts w:ascii="Arial" w:hAnsi="Arial" w:cs="Arial"/>
        </w:rPr>
        <w:t>Karten oder Pläne</w:t>
      </w:r>
      <w:r w:rsidRPr="009D264F">
        <w:rPr>
          <w:rFonts w:ascii="Arial" w:hAnsi="Arial" w:cs="Arial"/>
        </w:rPr>
        <w:t xml:space="preserve"> (Foto), Diagramme etc.</w:t>
      </w:r>
      <w:r w:rsidR="009D264F" w:rsidRPr="009D264F">
        <w:rPr>
          <w:rFonts w:ascii="Arial" w:hAnsi="Arial" w:cs="Arial"/>
        </w:rPr>
        <w:t xml:space="preserve"> (</w:t>
      </w:r>
      <w:r w:rsidRPr="009D264F">
        <w:rPr>
          <w:rFonts w:ascii="Arial" w:hAnsi="Arial" w:cs="Arial"/>
        </w:rPr>
        <w:t>Bitte die Praktikums</w:t>
      </w:r>
      <w:r w:rsidR="009D264F" w:rsidRPr="009D264F">
        <w:rPr>
          <w:rFonts w:ascii="Arial" w:hAnsi="Arial" w:cs="Arial"/>
        </w:rPr>
        <w:t>einrichtung</w:t>
      </w:r>
      <w:r w:rsidRPr="009D264F">
        <w:rPr>
          <w:rFonts w:ascii="Arial" w:hAnsi="Arial" w:cs="Arial"/>
        </w:rPr>
        <w:t xml:space="preserve"> dafür um Erlaubnis fragen!</w:t>
      </w:r>
      <w:r w:rsidR="009D264F" w:rsidRPr="009D264F">
        <w:rPr>
          <w:rFonts w:ascii="Arial" w:hAnsi="Arial" w:cs="Arial"/>
        </w:rPr>
        <w:t>)</w:t>
      </w:r>
    </w:p>
    <w:p w14:paraId="7BF8865D" w14:textId="77777777" w:rsidR="00C11B9D" w:rsidRDefault="00C11B9D" w:rsidP="00C11B9D">
      <w:pPr>
        <w:spacing w:after="120"/>
        <w:rPr>
          <w:rFonts w:ascii="Arial" w:hAnsi="Arial" w:cs="Arial"/>
        </w:rPr>
      </w:pPr>
    </w:p>
    <w:p w14:paraId="6D2B4AD0" w14:textId="77777777" w:rsidR="00C11B9D" w:rsidRDefault="00C11B9D" w:rsidP="00C11B9D">
      <w:pPr>
        <w:spacing w:after="120"/>
        <w:rPr>
          <w:rFonts w:ascii="Arial" w:hAnsi="Arial" w:cs="Arial"/>
        </w:rPr>
      </w:pPr>
    </w:p>
    <w:p w14:paraId="35412E5B" w14:textId="7C01D3E7" w:rsidR="00253587" w:rsidRPr="009D264F" w:rsidRDefault="00253587" w:rsidP="00F649F0">
      <w:pPr>
        <w:spacing w:after="120"/>
        <w:rPr>
          <w:rFonts w:ascii="Arial" w:hAnsi="Arial"/>
          <w:b/>
        </w:rPr>
      </w:pPr>
      <w:r w:rsidRPr="009D264F">
        <w:rPr>
          <w:b/>
        </w:rPr>
        <w:br w:type="page"/>
      </w:r>
    </w:p>
    <w:p w14:paraId="775F314F" w14:textId="475001E7" w:rsidR="002F1F39" w:rsidRDefault="002F1F39" w:rsidP="00CD1138">
      <w:pPr>
        <w:pStyle w:val="KIT-Absatz"/>
        <w:rPr>
          <w:b/>
          <w:sz w:val="24"/>
          <w:szCs w:val="24"/>
        </w:rPr>
      </w:pPr>
      <w:r w:rsidRPr="00CD1138">
        <w:rPr>
          <w:b/>
          <w:sz w:val="24"/>
          <w:szCs w:val="24"/>
        </w:rPr>
        <w:lastRenderedPageBreak/>
        <w:t xml:space="preserve">Praktikumsbericht zum Modul P1 Berufspraktikum Bachelor Geoökologie </w:t>
      </w:r>
    </w:p>
    <w:p w14:paraId="7D85A44F" w14:textId="48169657" w:rsidR="00F70A64" w:rsidRDefault="00F70A64" w:rsidP="00CD1138">
      <w:pPr>
        <w:pStyle w:val="KIT-Absatz"/>
        <w:rPr>
          <w:b/>
          <w:sz w:val="24"/>
          <w:szCs w:val="24"/>
        </w:rPr>
      </w:pPr>
      <w:r w:rsidRPr="00CD1138">
        <w:rPr>
          <w:b/>
          <w:sz w:val="24"/>
          <w:szCs w:val="24"/>
        </w:rPr>
        <w:t xml:space="preserve">Praktikumsbericht zum Modul </w:t>
      </w:r>
      <w:r w:rsidR="00033A7F">
        <w:rPr>
          <w:b/>
          <w:sz w:val="24"/>
          <w:szCs w:val="24"/>
        </w:rPr>
        <w:t>E20</w:t>
      </w:r>
      <w:r w:rsidRPr="00CD1138">
        <w:rPr>
          <w:b/>
          <w:sz w:val="24"/>
          <w:szCs w:val="24"/>
        </w:rPr>
        <w:t xml:space="preserve"> </w:t>
      </w:r>
      <w:r w:rsidR="000421F4">
        <w:rPr>
          <w:b/>
          <w:sz w:val="24"/>
          <w:szCs w:val="24"/>
        </w:rPr>
        <w:t xml:space="preserve">Vertiefendes </w:t>
      </w:r>
      <w:r w:rsidRPr="00CD1138">
        <w:rPr>
          <w:b/>
          <w:sz w:val="24"/>
          <w:szCs w:val="24"/>
        </w:rPr>
        <w:t xml:space="preserve">Berufspraktikum </w:t>
      </w:r>
      <w:r w:rsidR="0053073B">
        <w:rPr>
          <w:b/>
          <w:sz w:val="24"/>
          <w:szCs w:val="24"/>
        </w:rPr>
        <w:t>Master</w:t>
      </w:r>
      <w:r w:rsidRPr="00CD1138">
        <w:rPr>
          <w:b/>
          <w:sz w:val="24"/>
          <w:szCs w:val="24"/>
        </w:rPr>
        <w:t xml:space="preserve"> Geoökologie</w:t>
      </w:r>
    </w:p>
    <w:p w14:paraId="25927168" w14:textId="77777777" w:rsidR="00FD1EF9" w:rsidRPr="00CD1138" w:rsidRDefault="00FD1EF9" w:rsidP="00CD1138">
      <w:pPr>
        <w:pStyle w:val="KIT-Absatz"/>
        <w:rPr>
          <w:b/>
          <w:sz w:val="24"/>
          <w:szCs w:val="24"/>
        </w:rPr>
      </w:pPr>
    </w:p>
    <w:tbl>
      <w:tblPr>
        <w:tblW w:w="9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6176"/>
      </w:tblGrid>
      <w:tr w:rsidR="00CD1138" w:rsidRPr="00CD1138" w14:paraId="5694D468" w14:textId="77777777">
        <w:trPr>
          <w:trHeight w:val="325"/>
        </w:trPr>
        <w:tc>
          <w:tcPr>
            <w:tcW w:w="3348" w:type="dxa"/>
            <w:shd w:val="clear" w:color="auto" w:fill="auto"/>
          </w:tcPr>
          <w:p w14:paraId="303D4530" w14:textId="5C676A25" w:rsidR="00CD1138" w:rsidRDefault="00CD1138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Praktikant</w:t>
            </w:r>
            <w:r w:rsidR="00B8322C">
              <w:rPr>
                <w:b/>
              </w:rPr>
              <w:t>*</w:t>
            </w:r>
            <w:r>
              <w:rPr>
                <w:b/>
              </w:rPr>
              <w:t>in</w:t>
            </w:r>
            <w:r w:rsidR="00117C14">
              <w:rPr>
                <w:b/>
              </w:rPr>
              <w:t>:</w:t>
            </w:r>
            <w:r w:rsidR="00AF4234">
              <w:rPr>
                <w:b/>
              </w:rPr>
              <w:t xml:space="preserve"> </w:t>
            </w:r>
          </w:p>
        </w:tc>
        <w:tc>
          <w:tcPr>
            <w:tcW w:w="6176" w:type="dxa"/>
            <w:shd w:val="clear" w:color="auto" w:fill="auto"/>
          </w:tcPr>
          <w:p w14:paraId="7F4D6125" w14:textId="13FB7458" w:rsidR="00AF4234" w:rsidRPr="00CD1138" w:rsidRDefault="00CD1138" w:rsidP="00FD1EF9">
            <w:pPr>
              <w:pStyle w:val="KIT-Absatz"/>
            </w:pPr>
            <w:r>
              <w:t>[</w:t>
            </w:r>
            <w:proofErr w:type="gramStart"/>
            <w:r>
              <w:t>Name]</w:t>
            </w:r>
            <w:r w:rsidR="00FD1EF9">
              <w:t xml:space="preserve">  </w:t>
            </w:r>
            <w:r w:rsidR="00AF4234">
              <w:t>[</w:t>
            </w:r>
            <w:proofErr w:type="spellStart"/>
            <w:proofErr w:type="gramEnd"/>
            <w:r w:rsidR="00B8322C">
              <w:t>B</w:t>
            </w:r>
            <w:r w:rsidR="007A6C0B">
              <w:t>Sc</w:t>
            </w:r>
            <w:proofErr w:type="spellEnd"/>
            <w:r w:rsidR="007A6C0B">
              <w:t>/</w:t>
            </w:r>
            <w:proofErr w:type="spellStart"/>
            <w:r w:rsidR="007A6C0B">
              <w:t>MSc</w:t>
            </w:r>
            <w:proofErr w:type="spellEnd"/>
            <w:r w:rsidR="00C63FF8">
              <w:t>] [</w:t>
            </w:r>
            <w:r w:rsidR="00AF4234">
              <w:t xml:space="preserve">Semester </w:t>
            </w:r>
            <w:r w:rsidR="00AF4234" w:rsidRPr="00AF4234">
              <w:t>z</w:t>
            </w:r>
            <w:r w:rsidR="00AF4234">
              <w:t>um</w:t>
            </w:r>
            <w:r w:rsidR="00AF4234" w:rsidRPr="00AF4234">
              <w:t xml:space="preserve"> Zeit</w:t>
            </w:r>
            <w:r w:rsidR="00AF4234">
              <w:t>punkt des Praktikums]</w:t>
            </w:r>
          </w:p>
        </w:tc>
      </w:tr>
      <w:tr w:rsidR="002F1F39" w:rsidRPr="00CD1138" w14:paraId="65A23EA8" w14:textId="77777777">
        <w:trPr>
          <w:trHeight w:val="325"/>
        </w:trPr>
        <w:tc>
          <w:tcPr>
            <w:tcW w:w="3348" w:type="dxa"/>
            <w:shd w:val="clear" w:color="auto" w:fill="auto"/>
          </w:tcPr>
          <w:p w14:paraId="26A57F50" w14:textId="77777777" w:rsidR="002F1F39" w:rsidRDefault="002F1F39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 xml:space="preserve">Praktikumszeitraum: </w:t>
            </w:r>
          </w:p>
        </w:tc>
        <w:tc>
          <w:tcPr>
            <w:tcW w:w="6176" w:type="dxa"/>
            <w:shd w:val="clear" w:color="auto" w:fill="auto"/>
          </w:tcPr>
          <w:p w14:paraId="3611D842" w14:textId="77777777" w:rsidR="002F1F39" w:rsidRPr="00CD1138" w:rsidRDefault="002F1F39" w:rsidP="00CD1138">
            <w:pPr>
              <w:pStyle w:val="KIT-Absatz"/>
            </w:pPr>
            <w:r w:rsidRPr="00CD1138">
              <w:t>vom [Datum] bis [Datum]</w:t>
            </w:r>
          </w:p>
        </w:tc>
      </w:tr>
      <w:tr w:rsidR="002F1F39" w:rsidRPr="00CD1138" w14:paraId="7E167FA9" w14:textId="77777777">
        <w:tc>
          <w:tcPr>
            <w:tcW w:w="3348" w:type="dxa"/>
            <w:shd w:val="clear" w:color="auto" w:fill="auto"/>
          </w:tcPr>
          <w:p w14:paraId="1C4A9557" w14:textId="5FC8AFCD" w:rsidR="002F1F39" w:rsidRDefault="002F1F39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Praktikums</w:t>
            </w:r>
            <w:r w:rsidR="008D030E">
              <w:rPr>
                <w:b/>
              </w:rPr>
              <w:t>stelle</w:t>
            </w:r>
            <w:r>
              <w:rPr>
                <w:b/>
              </w:rPr>
              <w:t>:</w:t>
            </w:r>
          </w:p>
        </w:tc>
        <w:tc>
          <w:tcPr>
            <w:tcW w:w="6176" w:type="dxa"/>
            <w:shd w:val="clear" w:color="auto" w:fill="auto"/>
          </w:tcPr>
          <w:p w14:paraId="744FEA11" w14:textId="77777777" w:rsidR="002F1F39" w:rsidRPr="00CD1138" w:rsidRDefault="002F1F39" w:rsidP="00CD1138">
            <w:pPr>
              <w:pStyle w:val="KIT-Absatz"/>
            </w:pPr>
            <w:r w:rsidRPr="00CD1138">
              <w:t>[</w:t>
            </w:r>
            <w:r w:rsidR="007B7750" w:rsidRPr="00CD1138">
              <w:t xml:space="preserve">Name des </w:t>
            </w:r>
            <w:r w:rsidRPr="00CD1138">
              <w:t>Unternehmen</w:t>
            </w:r>
            <w:r w:rsidR="007B7750" w:rsidRPr="00CD1138">
              <w:t>s</w:t>
            </w:r>
            <w:r w:rsidRPr="00CD1138">
              <w:t xml:space="preserve">, </w:t>
            </w:r>
            <w:r w:rsidR="007B7750" w:rsidRPr="00CD1138">
              <w:t xml:space="preserve">der </w:t>
            </w:r>
            <w:r w:rsidRPr="00CD1138">
              <w:t>Behörde etc.]</w:t>
            </w:r>
            <w:r w:rsidR="00CD1138">
              <w:t>, [Abteilung]</w:t>
            </w:r>
          </w:p>
          <w:p w14:paraId="38D3889C" w14:textId="310D411C" w:rsidR="002F1F39" w:rsidRPr="00CD1138" w:rsidRDefault="002F1F39" w:rsidP="00CD1138">
            <w:pPr>
              <w:pStyle w:val="KIT-Absatz"/>
            </w:pPr>
            <w:r w:rsidRPr="00CD1138">
              <w:t>[Adresse</w:t>
            </w:r>
            <w:r w:rsidR="00117C14">
              <w:t xml:space="preserve">, ggf. </w:t>
            </w:r>
            <w:r w:rsidR="007A6C0B">
              <w:t>H</w:t>
            </w:r>
            <w:r w:rsidR="00117C14">
              <w:t>omepage</w:t>
            </w:r>
            <w:r w:rsidRPr="00CD1138">
              <w:t xml:space="preserve">] </w:t>
            </w:r>
          </w:p>
          <w:p w14:paraId="1843DA32" w14:textId="0681365C" w:rsidR="007B7750" w:rsidRPr="00CD1138" w:rsidRDefault="002F1F39" w:rsidP="006E45A9">
            <w:pPr>
              <w:pStyle w:val="KIT-Absatz"/>
            </w:pPr>
            <w:r w:rsidRPr="00CD1138">
              <w:t>[</w:t>
            </w:r>
            <w:r w:rsidR="00CD1138">
              <w:t xml:space="preserve">ca. </w:t>
            </w:r>
            <w:r w:rsidR="00E11770">
              <w:t xml:space="preserve">Zahl der </w:t>
            </w:r>
            <w:r w:rsidRPr="00CD1138">
              <w:t>Mitarbeite</w:t>
            </w:r>
            <w:r w:rsidR="00E11770">
              <w:t>nden</w:t>
            </w:r>
            <w:r w:rsidRPr="00CD1138">
              <w:t>]</w:t>
            </w:r>
            <w:r w:rsidR="006E45A9">
              <w:t xml:space="preserve"> </w:t>
            </w:r>
            <w:r w:rsidR="007B7750" w:rsidRPr="00CD1138">
              <w:t>[</w:t>
            </w:r>
            <w:r w:rsidR="00E11770">
              <w:t>S</w:t>
            </w:r>
            <w:r w:rsidR="007B7750" w:rsidRPr="00CD1138">
              <w:t>onstige Unternehmensmerkmale]</w:t>
            </w:r>
          </w:p>
        </w:tc>
      </w:tr>
      <w:tr w:rsidR="00117C14" w:rsidRPr="00CD1138" w14:paraId="6C1E79A3" w14:textId="77777777">
        <w:tc>
          <w:tcPr>
            <w:tcW w:w="3348" w:type="dxa"/>
            <w:shd w:val="clear" w:color="auto" w:fill="auto"/>
          </w:tcPr>
          <w:p w14:paraId="402C6BE2" w14:textId="260F265D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Welche Ausbildung</w:t>
            </w:r>
            <w:r w:rsidR="00E11770">
              <w:rPr>
                <w:b/>
              </w:rPr>
              <w:t>en</w:t>
            </w:r>
            <w:r>
              <w:rPr>
                <w:b/>
              </w:rPr>
              <w:t xml:space="preserve"> hatten die Mitarbeiter</w:t>
            </w:r>
            <w:r w:rsidR="00E11770">
              <w:rPr>
                <w:b/>
              </w:rPr>
              <w:t>*</w:t>
            </w:r>
            <w:r w:rsidR="00AF4234">
              <w:rPr>
                <w:b/>
              </w:rPr>
              <w:t>innen</w:t>
            </w:r>
            <w:r>
              <w:rPr>
                <w:b/>
              </w:rPr>
              <w:t>?</w:t>
            </w:r>
          </w:p>
        </w:tc>
        <w:tc>
          <w:tcPr>
            <w:tcW w:w="6176" w:type="dxa"/>
            <w:shd w:val="clear" w:color="auto" w:fill="auto"/>
          </w:tcPr>
          <w:p w14:paraId="35FBA149" w14:textId="2E3F8771" w:rsidR="00FD1EF9" w:rsidRDefault="00117C14" w:rsidP="00117C14">
            <w:pPr>
              <w:pStyle w:val="KIT-Absatz"/>
            </w:pPr>
            <w:r w:rsidRPr="00CD1138">
              <w:t>[überwiegend Ingenieur</w:t>
            </w:r>
            <w:r w:rsidR="00E11770">
              <w:t>*innen</w:t>
            </w:r>
            <w:r w:rsidRPr="00CD1138">
              <w:t xml:space="preserve"> des Fachbereichs </w:t>
            </w:r>
            <w:proofErr w:type="spellStart"/>
            <w:r w:rsidRPr="00CD1138">
              <w:t>xy</w:t>
            </w:r>
            <w:proofErr w:type="spellEnd"/>
            <w:r w:rsidRPr="00CD1138">
              <w:t xml:space="preserve">, </w:t>
            </w:r>
          </w:p>
          <w:p w14:paraId="03338FC0" w14:textId="321DA2CF" w:rsidR="00117C14" w:rsidRPr="00CD1138" w:rsidRDefault="00117C14" w:rsidP="00117C14">
            <w:pPr>
              <w:pStyle w:val="KIT-Absatz"/>
            </w:pPr>
            <w:r w:rsidRPr="00CD1138">
              <w:t>Naturwissenschaftler</w:t>
            </w:r>
            <w:r w:rsidR="00E11770">
              <w:t>*innen</w:t>
            </w:r>
            <w:r w:rsidRPr="00CD1138">
              <w:t xml:space="preserve"> des Fachbereichs </w:t>
            </w:r>
            <w:proofErr w:type="spellStart"/>
            <w:r w:rsidRPr="00CD1138">
              <w:t>yz</w:t>
            </w:r>
            <w:proofErr w:type="spellEnd"/>
            <w:r w:rsidRPr="00CD1138">
              <w:t>, …]</w:t>
            </w:r>
          </w:p>
        </w:tc>
      </w:tr>
      <w:tr w:rsidR="002F1F39" w:rsidRPr="00CD1138" w14:paraId="74EF3552" w14:textId="77777777">
        <w:tc>
          <w:tcPr>
            <w:tcW w:w="3348" w:type="dxa"/>
            <w:shd w:val="clear" w:color="auto" w:fill="auto"/>
          </w:tcPr>
          <w:p w14:paraId="682D4798" w14:textId="77777777" w:rsidR="002F1F39" w:rsidRDefault="002F1F39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Berufssegment:</w:t>
            </w:r>
          </w:p>
        </w:tc>
        <w:tc>
          <w:tcPr>
            <w:tcW w:w="6176" w:type="dxa"/>
            <w:shd w:val="clear" w:color="auto" w:fill="auto"/>
          </w:tcPr>
          <w:p w14:paraId="2C2079D9" w14:textId="563BC2BB" w:rsidR="002F1F39" w:rsidRPr="00CD1138" w:rsidRDefault="002F1F39" w:rsidP="00CD1138">
            <w:pPr>
              <w:pStyle w:val="KIT-Absatz"/>
            </w:pPr>
            <w:r w:rsidRPr="00CD1138">
              <w:t>[z.B. Altlasten, Betriebl</w:t>
            </w:r>
            <w:r w:rsidR="00330B7B">
              <w:t>icher</w:t>
            </w:r>
            <w:r w:rsidRPr="00CD1138">
              <w:t xml:space="preserve"> Umweltschutz, Naturschutz ...]</w:t>
            </w:r>
          </w:p>
        </w:tc>
      </w:tr>
      <w:tr w:rsidR="00A95DE1" w:rsidRPr="00CD1138" w14:paraId="67443BB5" w14:textId="77777777">
        <w:tc>
          <w:tcPr>
            <w:tcW w:w="3348" w:type="dxa"/>
            <w:shd w:val="clear" w:color="auto" w:fill="auto"/>
          </w:tcPr>
          <w:p w14:paraId="17DD9389" w14:textId="77777777" w:rsidR="00A95DE1" w:rsidRDefault="00A95DE1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Anteil Außendienst</w:t>
            </w:r>
            <w:r w:rsidR="00117C14">
              <w:rPr>
                <w:b/>
              </w:rPr>
              <w:t>:</w:t>
            </w:r>
          </w:p>
        </w:tc>
        <w:tc>
          <w:tcPr>
            <w:tcW w:w="6176" w:type="dxa"/>
            <w:shd w:val="clear" w:color="auto" w:fill="auto"/>
          </w:tcPr>
          <w:p w14:paraId="2A71B547" w14:textId="44ADDA34" w:rsidR="00A95DE1" w:rsidRPr="00CD1138" w:rsidRDefault="00636193" w:rsidP="00CD1138">
            <w:pPr>
              <w:pStyle w:val="KIT-Absatz"/>
            </w:pPr>
            <w:proofErr w:type="gramStart"/>
            <w:r w:rsidRPr="00CD1138">
              <w:t>[</w:t>
            </w:r>
            <w:r w:rsidR="009A09B2">
              <w:t xml:space="preserve"> </w:t>
            </w:r>
            <w:r w:rsidRPr="00CD1138">
              <w:t>]</w:t>
            </w:r>
            <w:proofErr w:type="gramEnd"/>
            <w:r w:rsidRPr="00CD1138">
              <w:t xml:space="preserve"> % </w:t>
            </w:r>
            <w:r w:rsidR="00AF4234">
              <w:t>Kartierung,</w:t>
            </w:r>
            <w:r w:rsidR="002616C8">
              <w:t xml:space="preserve"> Behördenbesuche</w:t>
            </w:r>
            <w:r w:rsidR="00A95DE1" w:rsidRPr="00CD1138">
              <w:t xml:space="preserve"> </w:t>
            </w:r>
            <w:r w:rsidR="00AF4234">
              <w:t>etc.</w:t>
            </w:r>
            <w:r w:rsidR="00A95DE1" w:rsidRPr="00CD1138">
              <w:t xml:space="preserve">  </w:t>
            </w:r>
            <w:proofErr w:type="gramStart"/>
            <w:r w:rsidR="00A95DE1" w:rsidRPr="00CD1138">
              <w:t>[</w:t>
            </w:r>
            <w:r w:rsidR="009A09B2">
              <w:t xml:space="preserve"> </w:t>
            </w:r>
            <w:r w:rsidR="00A95DE1" w:rsidRPr="00CD1138">
              <w:t>]</w:t>
            </w:r>
            <w:proofErr w:type="gramEnd"/>
            <w:r w:rsidR="00A95DE1" w:rsidRPr="00CD1138">
              <w:t xml:space="preserve"> </w:t>
            </w:r>
            <w:r w:rsidRPr="00CD1138">
              <w:t>%</w:t>
            </w:r>
            <w:r w:rsidR="00A95DE1" w:rsidRPr="00CD1138">
              <w:t xml:space="preserve"> Büroarbeit</w:t>
            </w:r>
          </w:p>
        </w:tc>
      </w:tr>
      <w:tr w:rsidR="00A95DE1" w:rsidRPr="00CD1138" w14:paraId="6256CCDB" w14:textId="77777777">
        <w:tc>
          <w:tcPr>
            <w:tcW w:w="3348" w:type="dxa"/>
            <w:shd w:val="clear" w:color="auto" w:fill="auto"/>
          </w:tcPr>
          <w:p w14:paraId="3FB38391" w14:textId="77777777" w:rsidR="00A95DE1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Anteil n</w:t>
            </w:r>
            <w:r w:rsidR="00636193">
              <w:rPr>
                <w:b/>
              </w:rPr>
              <w:t>icht-fachliche</w:t>
            </w:r>
            <w:r>
              <w:rPr>
                <w:b/>
              </w:rPr>
              <w:t>r</w:t>
            </w:r>
            <w:r w:rsidR="00A95DE1">
              <w:rPr>
                <w:b/>
              </w:rPr>
              <w:t xml:space="preserve"> Tätigkeiten</w:t>
            </w:r>
            <w:r>
              <w:rPr>
                <w:b/>
              </w:rPr>
              <w:t>:</w:t>
            </w:r>
            <w:r w:rsidR="00A95DE1">
              <w:rPr>
                <w:b/>
              </w:rPr>
              <w:t xml:space="preserve"> </w:t>
            </w:r>
          </w:p>
        </w:tc>
        <w:tc>
          <w:tcPr>
            <w:tcW w:w="6176" w:type="dxa"/>
            <w:shd w:val="clear" w:color="auto" w:fill="auto"/>
          </w:tcPr>
          <w:p w14:paraId="64CB3255" w14:textId="4DAA611D" w:rsidR="00A95DE1" w:rsidRPr="00CD1138" w:rsidRDefault="00A95DE1" w:rsidP="00CD1138">
            <w:pPr>
              <w:pStyle w:val="KIT-Absatz"/>
            </w:pPr>
            <w:r w:rsidRPr="00CD1138">
              <w:t>[x] % [z.B. Kopierarbeiten</w:t>
            </w:r>
            <w:r w:rsidR="00AF4234">
              <w:t>, Botendienste</w:t>
            </w:r>
            <w:r w:rsidRPr="00CD1138">
              <w:t>...]</w:t>
            </w:r>
          </w:p>
        </w:tc>
      </w:tr>
      <w:tr w:rsidR="00117C14" w:rsidRPr="00CD1138" w14:paraId="1661800B" w14:textId="77777777">
        <w:tc>
          <w:tcPr>
            <w:tcW w:w="3348" w:type="dxa"/>
            <w:shd w:val="clear" w:color="auto" w:fill="auto"/>
          </w:tcPr>
          <w:p w14:paraId="36FDCF91" w14:textId="77777777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Führerschein erforderlich?</w:t>
            </w:r>
          </w:p>
        </w:tc>
        <w:tc>
          <w:tcPr>
            <w:tcW w:w="6176" w:type="dxa"/>
            <w:shd w:val="clear" w:color="auto" w:fill="auto"/>
          </w:tcPr>
          <w:p w14:paraId="4210B7A1" w14:textId="77777777" w:rsidR="00117C14" w:rsidRPr="00CD1138" w:rsidRDefault="00117C14" w:rsidP="00117C14">
            <w:pPr>
              <w:pStyle w:val="KIT-Absatz"/>
            </w:pPr>
            <w:r w:rsidRPr="00CD1138">
              <w:t>[</w:t>
            </w:r>
            <w:proofErr w:type="gramStart"/>
            <w:r w:rsidRPr="00CD1138">
              <w:t>ja]  [</w:t>
            </w:r>
            <w:proofErr w:type="gramEnd"/>
            <w:r w:rsidRPr="00CD1138">
              <w:t>nein]</w:t>
            </w:r>
            <w:r>
              <w:t xml:space="preserve">  [wünschenswert]</w:t>
            </w:r>
          </w:p>
        </w:tc>
      </w:tr>
      <w:tr w:rsidR="00117C14" w:rsidRPr="00CD1138" w14:paraId="659AF33C" w14:textId="77777777">
        <w:tc>
          <w:tcPr>
            <w:tcW w:w="3348" w:type="dxa"/>
            <w:shd w:val="clear" w:color="auto" w:fill="auto"/>
          </w:tcPr>
          <w:p w14:paraId="3579F6B2" w14:textId="77777777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 xml:space="preserve">Praktikumsvergütung: </w:t>
            </w:r>
          </w:p>
        </w:tc>
        <w:tc>
          <w:tcPr>
            <w:tcW w:w="6176" w:type="dxa"/>
            <w:shd w:val="clear" w:color="auto" w:fill="auto"/>
          </w:tcPr>
          <w:p w14:paraId="22F9D632" w14:textId="01F373E7" w:rsidR="00117C14" w:rsidRPr="00CD1138" w:rsidRDefault="00117C14" w:rsidP="00CD1138">
            <w:pPr>
              <w:pStyle w:val="KIT-Absatz"/>
            </w:pPr>
            <w:r w:rsidRPr="00CD1138">
              <w:t>[</w:t>
            </w:r>
            <w:proofErr w:type="gramStart"/>
            <w:r w:rsidRPr="00CD1138">
              <w:t>ja]  [</w:t>
            </w:r>
            <w:proofErr w:type="gramEnd"/>
            <w:r w:rsidRPr="00CD1138">
              <w:t>nein</w:t>
            </w:r>
            <w:r w:rsidR="00D018E3">
              <w:t>]</w:t>
            </w:r>
          </w:p>
        </w:tc>
      </w:tr>
      <w:tr w:rsidR="00117C14" w:rsidRPr="00CD1138" w14:paraId="4EE5514D" w14:textId="77777777">
        <w:tc>
          <w:tcPr>
            <w:tcW w:w="3348" w:type="dxa"/>
            <w:shd w:val="clear" w:color="auto" w:fill="auto"/>
          </w:tcPr>
          <w:p w14:paraId="0472320C" w14:textId="77777777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Bearbeitetes Projekt 1:</w:t>
            </w:r>
          </w:p>
        </w:tc>
        <w:tc>
          <w:tcPr>
            <w:tcW w:w="6176" w:type="dxa"/>
            <w:shd w:val="clear" w:color="auto" w:fill="auto"/>
          </w:tcPr>
          <w:p w14:paraId="2FE7138A" w14:textId="2D7D0DFE" w:rsidR="00117C14" w:rsidRPr="00CD1138" w:rsidRDefault="00E713A7" w:rsidP="006E45A9">
            <w:pPr>
              <w:pStyle w:val="KIT-Absatz"/>
            </w:pPr>
            <w:r w:rsidRPr="00CD1138">
              <w:t>[</w:t>
            </w:r>
            <w:r>
              <w:t>Bezeichnung</w:t>
            </w:r>
            <w:r w:rsidRPr="00CD1138">
              <w:t xml:space="preserve"> des Projekts]</w:t>
            </w:r>
            <w:r>
              <w:t xml:space="preserve"> </w:t>
            </w:r>
            <w:r w:rsidR="00AF4234">
              <w:t>[Was war I</w:t>
            </w:r>
            <w:r w:rsidR="00117C14" w:rsidRPr="00CD1138">
              <w:t xml:space="preserve">hre </w:t>
            </w:r>
            <w:r w:rsidR="00AF4234">
              <w:t>Teila</w:t>
            </w:r>
            <w:r w:rsidR="00117C14" w:rsidRPr="00CD1138">
              <w:t>ufgabe</w:t>
            </w:r>
            <w:r w:rsidR="00AF4234">
              <w:t>? Freitext…</w:t>
            </w:r>
            <w:r w:rsidR="00117C14" w:rsidRPr="00CD1138">
              <w:t>]</w:t>
            </w:r>
          </w:p>
        </w:tc>
      </w:tr>
      <w:tr w:rsidR="0044673C" w:rsidRPr="00CD1138" w14:paraId="4C1CF0DC" w14:textId="77777777">
        <w:tc>
          <w:tcPr>
            <w:tcW w:w="3348" w:type="dxa"/>
            <w:shd w:val="clear" w:color="auto" w:fill="auto"/>
          </w:tcPr>
          <w:p w14:paraId="4E6CCB57" w14:textId="77777777" w:rsidR="0044673C" w:rsidRDefault="0044673C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Bearbeitetes Projekt 2:</w:t>
            </w:r>
          </w:p>
        </w:tc>
        <w:tc>
          <w:tcPr>
            <w:tcW w:w="6176" w:type="dxa"/>
            <w:shd w:val="clear" w:color="auto" w:fill="auto"/>
          </w:tcPr>
          <w:p w14:paraId="2889DE2B" w14:textId="34391B97" w:rsidR="0044673C" w:rsidRPr="00CD1138" w:rsidRDefault="0044673C" w:rsidP="006E45A9">
            <w:pPr>
              <w:pStyle w:val="KIT-Absatz"/>
            </w:pPr>
            <w:r w:rsidRPr="00CD1138">
              <w:t>[</w:t>
            </w:r>
            <w:r>
              <w:t>Bezeichnung</w:t>
            </w:r>
            <w:r w:rsidRPr="00CD1138">
              <w:t xml:space="preserve"> des Projekts]</w:t>
            </w:r>
            <w:r w:rsidR="006E45A9">
              <w:t xml:space="preserve"> </w:t>
            </w:r>
            <w:r>
              <w:t>[Was war I</w:t>
            </w:r>
            <w:r w:rsidRPr="00CD1138">
              <w:t xml:space="preserve">hre </w:t>
            </w:r>
            <w:r>
              <w:t>Teila</w:t>
            </w:r>
            <w:r w:rsidRPr="00CD1138">
              <w:t>ufgabe</w:t>
            </w:r>
            <w:r>
              <w:t>? Freitext…</w:t>
            </w:r>
            <w:r w:rsidRPr="00CD1138">
              <w:t>]</w:t>
            </w:r>
          </w:p>
        </w:tc>
      </w:tr>
      <w:tr w:rsidR="0044673C" w:rsidRPr="00CD1138" w14:paraId="2DD52F15" w14:textId="77777777">
        <w:tc>
          <w:tcPr>
            <w:tcW w:w="3348" w:type="dxa"/>
            <w:shd w:val="clear" w:color="auto" w:fill="auto"/>
          </w:tcPr>
          <w:p w14:paraId="0D510E94" w14:textId="77777777" w:rsidR="0044673C" w:rsidRDefault="0044673C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Bearbeitetes Projekt 3:</w:t>
            </w:r>
          </w:p>
        </w:tc>
        <w:tc>
          <w:tcPr>
            <w:tcW w:w="6176" w:type="dxa"/>
            <w:shd w:val="clear" w:color="auto" w:fill="auto"/>
          </w:tcPr>
          <w:p w14:paraId="6141A148" w14:textId="4AC9023D" w:rsidR="0044673C" w:rsidRPr="00CD1138" w:rsidRDefault="00E713A7" w:rsidP="006E45A9">
            <w:pPr>
              <w:pStyle w:val="KIT-Absatz"/>
            </w:pPr>
            <w:r w:rsidRPr="00CD1138">
              <w:t>[</w:t>
            </w:r>
            <w:r>
              <w:t>Bezeichnung</w:t>
            </w:r>
            <w:r w:rsidRPr="00CD1138">
              <w:t xml:space="preserve"> des Projekts]</w:t>
            </w:r>
            <w:r>
              <w:t xml:space="preserve"> </w:t>
            </w:r>
            <w:r w:rsidR="0044673C">
              <w:t>[Was war I</w:t>
            </w:r>
            <w:r w:rsidR="0044673C" w:rsidRPr="00CD1138">
              <w:t xml:space="preserve">hre </w:t>
            </w:r>
            <w:r w:rsidR="0044673C">
              <w:t>Teila</w:t>
            </w:r>
            <w:r w:rsidR="0044673C" w:rsidRPr="00CD1138">
              <w:t>ufgabe</w:t>
            </w:r>
            <w:r w:rsidR="0044673C">
              <w:t>? Freitext…</w:t>
            </w:r>
            <w:r w:rsidR="0044673C" w:rsidRPr="00CD1138">
              <w:t>]</w:t>
            </w:r>
          </w:p>
        </w:tc>
      </w:tr>
      <w:tr w:rsidR="00117C14" w:rsidRPr="00CD1138" w14:paraId="4F55FEB3" w14:textId="77777777">
        <w:tc>
          <w:tcPr>
            <w:tcW w:w="3348" w:type="dxa"/>
            <w:shd w:val="clear" w:color="auto" w:fill="auto"/>
          </w:tcPr>
          <w:p w14:paraId="667C0FFE" w14:textId="77777777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Mit welcher Software haben Sie v.a. gearbeitet?</w:t>
            </w:r>
          </w:p>
        </w:tc>
        <w:tc>
          <w:tcPr>
            <w:tcW w:w="6176" w:type="dxa"/>
            <w:shd w:val="clear" w:color="auto" w:fill="auto"/>
          </w:tcPr>
          <w:p w14:paraId="407E7B89" w14:textId="77777777" w:rsidR="00117C14" w:rsidRPr="00CD1138" w:rsidRDefault="00117C14" w:rsidP="00CD1138">
            <w:pPr>
              <w:pStyle w:val="KIT-Absatz"/>
            </w:pPr>
          </w:p>
        </w:tc>
      </w:tr>
      <w:tr w:rsidR="00117C14" w:rsidRPr="00CD1138" w14:paraId="61660290" w14:textId="77777777">
        <w:tc>
          <w:tcPr>
            <w:tcW w:w="3348" w:type="dxa"/>
            <w:shd w:val="clear" w:color="auto" w:fill="auto"/>
          </w:tcPr>
          <w:p w14:paraId="31190141" w14:textId="77777777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 xml:space="preserve">Welche Kenntnisse aus dem Studium waren für Ihr Praktikum nützlich? </w:t>
            </w:r>
            <w:r w:rsidR="002616C8">
              <w:rPr>
                <w:b/>
              </w:rPr>
              <w:t>Bitte unterstreichen!</w:t>
            </w:r>
          </w:p>
        </w:tc>
        <w:tc>
          <w:tcPr>
            <w:tcW w:w="6176" w:type="dxa"/>
            <w:shd w:val="clear" w:color="auto" w:fill="auto"/>
          </w:tcPr>
          <w:p w14:paraId="4EFE8718" w14:textId="5B8E555D" w:rsidR="00E52087" w:rsidRPr="001844D6" w:rsidRDefault="007F7423" w:rsidP="00CD1138">
            <w:pPr>
              <w:pStyle w:val="KIT-Absatz"/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id w:val="-60735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447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Physi</w:t>
            </w:r>
            <w:r w:rsidR="00E52087" w:rsidRPr="001844D6">
              <w:rPr>
                <w:sz w:val="17"/>
                <w:szCs w:val="17"/>
              </w:rPr>
              <w:t>k</w:t>
            </w:r>
            <w:r w:rsidR="001844D6">
              <w:rPr>
                <w:sz w:val="17"/>
                <w:szCs w:val="17"/>
              </w:rPr>
              <w:t xml:space="preserve"> </w:t>
            </w:r>
            <w:r w:rsid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118896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B75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Chemie</w:t>
            </w:r>
            <w:r w:rsidR="00EC2AF5" w:rsidRP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144704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6021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6C6021" w:rsidRPr="001844D6">
              <w:rPr>
                <w:sz w:val="17"/>
                <w:szCs w:val="17"/>
              </w:rPr>
              <w:t xml:space="preserve"> Mathe/Statistik</w:t>
            </w:r>
            <w:r w:rsidR="00C96E75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-50867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2A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Flora/Vegetation</w:t>
            </w:r>
          </w:p>
          <w:p w14:paraId="02A4D6C6" w14:textId="65F3DCEA" w:rsidR="00B732A2" w:rsidRPr="001844D6" w:rsidRDefault="007F7423" w:rsidP="00CD1138">
            <w:pPr>
              <w:pStyle w:val="KIT-Absatz"/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id w:val="-8837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2A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B732A2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Fauna</w:t>
            </w:r>
            <w:r w:rsidR="00FF473A" w:rsidRPr="001844D6">
              <w:rPr>
                <w:sz w:val="17"/>
                <w:szCs w:val="17"/>
              </w:rPr>
              <w:tab/>
            </w:r>
            <w:r w:rsid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108742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2A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B732A2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Bodenkunde</w:t>
            </w:r>
            <w:r w:rsidR="002616C8" w:rsidRP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1847121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2A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B732A2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Geologie</w:t>
            </w:r>
            <w:r w:rsidR="002616C8" w:rsidRP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791472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2A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5848EF" w:rsidRPr="001844D6">
              <w:rPr>
                <w:sz w:val="17"/>
                <w:szCs w:val="17"/>
              </w:rPr>
              <w:t xml:space="preserve"> Ökosysteme</w:t>
            </w:r>
          </w:p>
          <w:p w14:paraId="12C9A93E" w14:textId="3191BB58" w:rsidR="005848EF" w:rsidRPr="001844D6" w:rsidRDefault="007F7423" w:rsidP="00CD1138">
            <w:pPr>
              <w:pStyle w:val="KIT-Absatz"/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id w:val="155412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2A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Klima</w:t>
            </w:r>
            <w:r w:rsidR="0060695A" w:rsidRPr="001844D6">
              <w:rPr>
                <w:sz w:val="17"/>
                <w:szCs w:val="17"/>
              </w:rPr>
              <w:tab/>
            </w:r>
            <w:r w:rsidR="000C39A6" w:rsidRP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-55639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BD9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AC0BD9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GIS-Methoden</w:t>
            </w:r>
            <w:r w:rsidR="002616C8" w:rsidRP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-197729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447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C96E75" w:rsidRPr="001844D6">
              <w:rPr>
                <w:sz w:val="17"/>
                <w:szCs w:val="17"/>
              </w:rPr>
              <w:t>Hydrologie</w:t>
            </w:r>
            <w:r w:rsidR="00C96E75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-151068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CC1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C96E75" w:rsidRPr="001844D6">
              <w:rPr>
                <w:sz w:val="17"/>
                <w:szCs w:val="17"/>
              </w:rPr>
              <w:t>Labormethoden</w:t>
            </w:r>
          </w:p>
          <w:p w14:paraId="52CB6EC9" w14:textId="17B480F6" w:rsidR="002616C8" w:rsidRPr="00CD1138" w:rsidRDefault="007F7423" w:rsidP="001B06B2">
            <w:pPr>
              <w:pStyle w:val="KIT-Absatz"/>
            </w:pPr>
            <w:sdt>
              <w:sdtPr>
                <w:rPr>
                  <w:sz w:val="17"/>
                  <w:szCs w:val="17"/>
                </w:rPr>
                <w:id w:val="1877576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CC1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477CC1" w:rsidRPr="001844D6">
              <w:rPr>
                <w:sz w:val="17"/>
                <w:szCs w:val="17"/>
              </w:rPr>
              <w:t xml:space="preserve"> </w:t>
            </w:r>
            <w:r w:rsidR="003E7684" w:rsidRPr="001844D6">
              <w:rPr>
                <w:sz w:val="17"/>
                <w:szCs w:val="17"/>
              </w:rPr>
              <w:t>Fernerkundung</w:t>
            </w:r>
            <w:r w:rsidR="001B06B2" w:rsidRPr="001844D6">
              <w:rPr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id w:val="-1228301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6B2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5848EF" w:rsidRPr="001844D6">
              <w:rPr>
                <w:sz w:val="17"/>
                <w:szCs w:val="17"/>
              </w:rPr>
              <w:t xml:space="preserve"> Geländemethoden</w:t>
            </w:r>
            <w:r w:rsidR="002616C8" w:rsidRPr="001844D6">
              <w:rPr>
                <w:sz w:val="17"/>
                <w:szCs w:val="17"/>
              </w:rPr>
              <w:tab/>
            </w:r>
            <w:sdt>
              <w:sdtPr>
                <w:rPr>
                  <w:sz w:val="17"/>
                  <w:szCs w:val="17"/>
                </w:rPr>
                <w:id w:val="-2098547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447" w:rsidRPr="001844D6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D14447" w:rsidRPr="001844D6">
              <w:rPr>
                <w:sz w:val="17"/>
                <w:szCs w:val="17"/>
              </w:rPr>
              <w:t xml:space="preserve"> </w:t>
            </w:r>
            <w:r w:rsidR="002616C8" w:rsidRPr="001844D6">
              <w:rPr>
                <w:sz w:val="17"/>
                <w:szCs w:val="17"/>
              </w:rPr>
              <w:t>Schlüsselqualifikation</w:t>
            </w:r>
            <w:r w:rsidR="001B06B2" w:rsidRPr="001844D6">
              <w:rPr>
                <w:sz w:val="17"/>
                <w:szCs w:val="17"/>
              </w:rPr>
              <w:t xml:space="preserve">en </w:t>
            </w:r>
            <w:r w:rsidR="007870F6" w:rsidRPr="001844D6">
              <w:rPr>
                <w:sz w:val="17"/>
                <w:szCs w:val="17"/>
              </w:rPr>
              <w:t>Sonstiges</w:t>
            </w:r>
            <w:r w:rsidR="00DA4493" w:rsidRPr="001844D6">
              <w:rPr>
                <w:sz w:val="17"/>
                <w:szCs w:val="17"/>
              </w:rPr>
              <w:t>:</w:t>
            </w:r>
          </w:p>
        </w:tc>
      </w:tr>
      <w:tr w:rsidR="00117C14" w:rsidRPr="00CD1138" w14:paraId="72812B39" w14:textId="77777777">
        <w:tc>
          <w:tcPr>
            <w:tcW w:w="3348" w:type="dxa"/>
            <w:shd w:val="clear" w:color="auto" w:fill="auto"/>
          </w:tcPr>
          <w:p w14:paraId="217D3D95" w14:textId="77777777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Welche Kenntnisse fehlten Ihnen aus dem Studium?</w:t>
            </w:r>
          </w:p>
        </w:tc>
        <w:tc>
          <w:tcPr>
            <w:tcW w:w="6176" w:type="dxa"/>
            <w:shd w:val="clear" w:color="auto" w:fill="auto"/>
          </w:tcPr>
          <w:p w14:paraId="5CB04CDA" w14:textId="77777777" w:rsidR="00117C14" w:rsidRPr="00CD1138" w:rsidRDefault="00117C14" w:rsidP="00CD1138">
            <w:pPr>
              <w:pStyle w:val="KIT-Absatz"/>
            </w:pPr>
          </w:p>
        </w:tc>
      </w:tr>
      <w:tr w:rsidR="00117C14" w:rsidRPr="00CD1138" w14:paraId="04F86DBA" w14:textId="77777777">
        <w:tc>
          <w:tcPr>
            <w:tcW w:w="3348" w:type="dxa"/>
            <w:shd w:val="clear" w:color="auto" w:fill="auto"/>
          </w:tcPr>
          <w:p w14:paraId="6D3A11C2" w14:textId="41FB41EF" w:rsidR="00117C14" w:rsidRDefault="008457BA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Würden Sie</w:t>
            </w:r>
            <w:r w:rsidR="00117C14">
              <w:rPr>
                <w:b/>
              </w:rPr>
              <w:t xml:space="preserve"> in diesem Berufssegment später </w:t>
            </w:r>
            <w:r w:rsidR="00AF4234">
              <w:rPr>
                <w:b/>
              </w:rPr>
              <w:t xml:space="preserve">gern </w:t>
            </w:r>
            <w:r w:rsidR="00117C14">
              <w:rPr>
                <w:b/>
              </w:rPr>
              <w:t>arbeiten?</w:t>
            </w:r>
          </w:p>
        </w:tc>
        <w:tc>
          <w:tcPr>
            <w:tcW w:w="6176" w:type="dxa"/>
            <w:shd w:val="clear" w:color="auto" w:fill="auto"/>
          </w:tcPr>
          <w:p w14:paraId="67C829CC" w14:textId="77777777" w:rsidR="00117C14" w:rsidRPr="00CD1138" w:rsidRDefault="00117C14" w:rsidP="00CD1138">
            <w:pPr>
              <w:pStyle w:val="KIT-Absatz"/>
            </w:pPr>
          </w:p>
        </w:tc>
      </w:tr>
      <w:tr w:rsidR="00AF4234" w:rsidRPr="00CD1138" w14:paraId="7D05F635" w14:textId="77777777">
        <w:tc>
          <w:tcPr>
            <w:tcW w:w="3348" w:type="dxa"/>
            <w:shd w:val="clear" w:color="auto" w:fill="auto"/>
          </w:tcPr>
          <w:p w14:paraId="49961A4A" w14:textId="77777777" w:rsidR="00AF4234" w:rsidRDefault="00AF423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Wie sind Sie an Ihre Praktikumsstelle gekommen?</w:t>
            </w:r>
          </w:p>
        </w:tc>
        <w:tc>
          <w:tcPr>
            <w:tcW w:w="6176" w:type="dxa"/>
            <w:shd w:val="clear" w:color="auto" w:fill="auto"/>
          </w:tcPr>
          <w:p w14:paraId="1E7B58AF" w14:textId="77777777" w:rsidR="00AF4234" w:rsidRPr="00CD1138" w:rsidRDefault="00AF4234" w:rsidP="0053436B">
            <w:pPr>
              <w:pStyle w:val="KIT-Absatz"/>
            </w:pPr>
          </w:p>
        </w:tc>
      </w:tr>
      <w:tr w:rsidR="00634E87" w:rsidRPr="00CD1138" w14:paraId="3B3A7B29" w14:textId="77777777">
        <w:tc>
          <w:tcPr>
            <w:tcW w:w="3348" w:type="dxa"/>
            <w:shd w:val="clear" w:color="auto" w:fill="auto"/>
          </w:tcPr>
          <w:p w14:paraId="68C337C7" w14:textId="2E89C68E" w:rsidR="00634E87" w:rsidRDefault="00634E87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Würde d</w:t>
            </w:r>
            <w:r w:rsidR="00CB5A29">
              <w:rPr>
                <w:b/>
              </w:rPr>
              <w:t>ie</w:t>
            </w:r>
            <w:r>
              <w:rPr>
                <w:b/>
              </w:rPr>
              <w:t xml:space="preserve"> </w:t>
            </w:r>
            <w:r w:rsidR="0003174D">
              <w:rPr>
                <w:b/>
              </w:rPr>
              <w:t>Einrichtung</w:t>
            </w:r>
            <w:r>
              <w:rPr>
                <w:b/>
              </w:rPr>
              <w:t xml:space="preserve"> auch künftig Praktikan</w:t>
            </w:r>
            <w:r w:rsidR="00AF4234">
              <w:rPr>
                <w:b/>
              </w:rPr>
              <w:t>t</w:t>
            </w:r>
            <w:r w:rsidR="00CB5A29">
              <w:rPr>
                <w:b/>
              </w:rPr>
              <w:t>*</w:t>
            </w:r>
            <w:r w:rsidR="00AF4234">
              <w:rPr>
                <w:b/>
              </w:rPr>
              <w:t>innen</w:t>
            </w:r>
            <w:r>
              <w:rPr>
                <w:b/>
              </w:rPr>
              <w:t xml:space="preserve"> einstellen?</w:t>
            </w:r>
          </w:p>
        </w:tc>
        <w:tc>
          <w:tcPr>
            <w:tcW w:w="6176" w:type="dxa"/>
            <w:shd w:val="clear" w:color="auto" w:fill="auto"/>
          </w:tcPr>
          <w:p w14:paraId="243FB61F" w14:textId="5DB39CBE" w:rsidR="00634E87" w:rsidRPr="00CD1138" w:rsidRDefault="760BF0A2" w:rsidP="00634E87">
            <w:pPr>
              <w:pStyle w:val="KIT-Absatz"/>
            </w:pPr>
            <w:r>
              <w:t>[Bitte nachfragen und ggf. Ansprechpartner*in nennen]</w:t>
            </w:r>
          </w:p>
        </w:tc>
      </w:tr>
      <w:tr w:rsidR="007870F6" w:rsidRPr="00CD1138" w14:paraId="2772B142" w14:textId="77777777">
        <w:tc>
          <w:tcPr>
            <w:tcW w:w="3348" w:type="dxa"/>
            <w:shd w:val="clear" w:color="auto" w:fill="auto"/>
          </w:tcPr>
          <w:p w14:paraId="4D939AB4" w14:textId="006800EF" w:rsidR="007870F6" w:rsidRDefault="007870F6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>Würde d</w:t>
            </w:r>
            <w:r w:rsidR="00CB5A29">
              <w:rPr>
                <w:b/>
              </w:rPr>
              <w:t>ie</w:t>
            </w:r>
            <w:r>
              <w:rPr>
                <w:b/>
              </w:rPr>
              <w:t xml:space="preserve"> </w:t>
            </w:r>
            <w:r w:rsidR="00330B7B">
              <w:rPr>
                <w:b/>
              </w:rPr>
              <w:t>Einrichtung</w:t>
            </w:r>
            <w:r>
              <w:rPr>
                <w:b/>
              </w:rPr>
              <w:t xml:space="preserve"> eine Bachelorarbeit unterstützen?</w:t>
            </w:r>
          </w:p>
        </w:tc>
        <w:tc>
          <w:tcPr>
            <w:tcW w:w="6176" w:type="dxa"/>
            <w:shd w:val="clear" w:color="auto" w:fill="auto"/>
          </w:tcPr>
          <w:p w14:paraId="32A2B7D2" w14:textId="77777777" w:rsidR="007870F6" w:rsidRPr="00CD1138" w:rsidRDefault="00634E87" w:rsidP="00CD1138">
            <w:pPr>
              <w:pStyle w:val="KIT-Absatz"/>
            </w:pPr>
            <w:r w:rsidRPr="00CD1138">
              <w:t>[</w:t>
            </w:r>
            <w:proofErr w:type="gramStart"/>
            <w:r w:rsidRPr="00CD1138">
              <w:t>ja]  [</w:t>
            </w:r>
            <w:proofErr w:type="gramEnd"/>
            <w:r w:rsidRPr="00CD1138">
              <w:t>nein]</w:t>
            </w:r>
            <w:r>
              <w:t xml:space="preserve">  [ggf. Themenkreis]</w:t>
            </w:r>
          </w:p>
        </w:tc>
      </w:tr>
      <w:tr w:rsidR="00117C14" w:rsidRPr="00CD1138" w14:paraId="1EFB79E5" w14:textId="77777777">
        <w:tc>
          <w:tcPr>
            <w:tcW w:w="3348" w:type="dxa"/>
            <w:shd w:val="clear" w:color="auto" w:fill="auto"/>
          </w:tcPr>
          <w:p w14:paraId="7606ECC4" w14:textId="30F8819B" w:rsidR="00117C14" w:rsidRDefault="00117C14">
            <w:pPr>
              <w:pStyle w:val="KIT-Absatz"/>
              <w:spacing w:after="120"/>
              <w:rPr>
                <w:b/>
              </w:rPr>
            </w:pPr>
            <w:r>
              <w:rPr>
                <w:b/>
              </w:rPr>
              <w:t xml:space="preserve">Welche </w:t>
            </w:r>
            <w:r w:rsidR="00AF4234">
              <w:rPr>
                <w:b/>
              </w:rPr>
              <w:t xml:space="preserve">Verbesserungsvorschläge </w:t>
            </w:r>
            <w:r>
              <w:rPr>
                <w:b/>
              </w:rPr>
              <w:t xml:space="preserve">hat </w:t>
            </w:r>
            <w:r w:rsidR="00500FD7">
              <w:rPr>
                <w:b/>
              </w:rPr>
              <w:t>die Einrichtung</w:t>
            </w:r>
            <w:r>
              <w:rPr>
                <w:b/>
              </w:rPr>
              <w:t>?</w:t>
            </w:r>
          </w:p>
        </w:tc>
        <w:tc>
          <w:tcPr>
            <w:tcW w:w="6176" w:type="dxa"/>
            <w:shd w:val="clear" w:color="auto" w:fill="auto"/>
          </w:tcPr>
          <w:p w14:paraId="02B61976" w14:textId="77777777" w:rsidR="00117C14" w:rsidRPr="00CD1138" w:rsidRDefault="00634E87" w:rsidP="00CD1138">
            <w:pPr>
              <w:pStyle w:val="KIT-Absatz"/>
            </w:pPr>
            <w:r>
              <w:t>[z.B. Dauer des Praktikums, besondere Kenntnisse…]</w:t>
            </w:r>
          </w:p>
        </w:tc>
      </w:tr>
    </w:tbl>
    <w:p w14:paraId="6DC88794" w14:textId="77777777" w:rsidR="006E45A9" w:rsidRPr="00F649F0" w:rsidRDefault="006E45A9">
      <w:pPr>
        <w:spacing w:after="120"/>
        <w:rPr>
          <w:rFonts w:ascii="Arial" w:hAnsi="Arial" w:cs="Arial"/>
          <w:sz w:val="20"/>
          <w:szCs w:val="20"/>
        </w:rPr>
      </w:pPr>
    </w:p>
    <w:tbl>
      <w:tblPr>
        <w:tblStyle w:val="Tabellenraster"/>
        <w:tblpPr w:leftFromText="141" w:rightFromText="141" w:vertAnchor="text" w:horzAnchor="margin" w:tblpY="24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997"/>
        <w:gridCol w:w="3959"/>
      </w:tblGrid>
      <w:tr w:rsidR="006E45A9" w:rsidRPr="00F649F0" w14:paraId="4DB902A1" w14:textId="77777777" w:rsidTr="006E45A9">
        <w:tc>
          <w:tcPr>
            <w:tcW w:w="4106" w:type="dxa"/>
            <w:tcBorders>
              <w:bottom w:val="single" w:sz="4" w:space="0" w:color="auto"/>
            </w:tcBorders>
          </w:tcPr>
          <w:p w14:paraId="5E638B7A" w14:textId="77777777" w:rsidR="006E45A9" w:rsidRPr="00F649F0" w:rsidRDefault="006E45A9" w:rsidP="006E45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7" w:type="dxa"/>
          </w:tcPr>
          <w:p w14:paraId="2BEAA176" w14:textId="77777777" w:rsidR="006E45A9" w:rsidRPr="00F649F0" w:rsidRDefault="006E45A9" w:rsidP="006E45A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9" w:type="dxa"/>
            <w:tcBorders>
              <w:bottom w:val="single" w:sz="4" w:space="0" w:color="auto"/>
            </w:tcBorders>
          </w:tcPr>
          <w:p w14:paraId="6340F30C" w14:textId="77777777" w:rsidR="006E45A9" w:rsidRPr="00F649F0" w:rsidRDefault="006E45A9" w:rsidP="006E45A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45A9" w:rsidRPr="00F649F0" w14:paraId="6B4E15DD" w14:textId="77777777" w:rsidTr="006E45A9">
        <w:tc>
          <w:tcPr>
            <w:tcW w:w="4106" w:type="dxa"/>
            <w:tcBorders>
              <w:top w:val="single" w:sz="4" w:space="0" w:color="auto"/>
            </w:tcBorders>
          </w:tcPr>
          <w:p w14:paraId="4DA6AA36" w14:textId="77777777" w:rsidR="006E45A9" w:rsidRPr="006E45A9" w:rsidRDefault="006E45A9" w:rsidP="006E45A9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6E45A9">
              <w:rPr>
                <w:rFonts w:ascii="Arial" w:hAnsi="Arial" w:cs="Arial"/>
                <w:sz w:val="20"/>
                <w:szCs w:val="20"/>
              </w:rPr>
              <w:t>Datum und Unterschrift Praktikant*in</w:t>
            </w:r>
          </w:p>
        </w:tc>
        <w:tc>
          <w:tcPr>
            <w:tcW w:w="997" w:type="dxa"/>
          </w:tcPr>
          <w:p w14:paraId="0DDCBDA6" w14:textId="77777777" w:rsidR="006E45A9" w:rsidRPr="006E45A9" w:rsidRDefault="006E45A9" w:rsidP="006E45A9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</w:tcPr>
          <w:p w14:paraId="68644F96" w14:textId="77777777" w:rsidR="006E45A9" w:rsidRPr="006E45A9" w:rsidRDefault="006E45A9" w:rsidP="006E45A9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6E45A9">
              <w:rPr>
                <w:rFonts w:ascii="Arial" w:hAnsi="Arial" w:cs="Arial"/>
                <w:sz w:val="20"/>
                <w:szCs w:val="20"/>
              </w:rPr>
              <w:t>Datum und Unterschrift Betreuer*in</w:t>
            </w:r>
          </w:p>
        </w:tc>
      </w:tr>
    </w:tbl>
    <w:p w14:paraId="2794A19F" w14:textId="784242B0" w:rsidR="00F969D3" w:rsidRPr="00F649F0" w:rsidRDefault="00F969D3" w:rsidP="00C62E22">
      <w:pPr>
        <w:spacing w:after="120"/>
        <w:rPr>
          <w:rFonts w:ascii="Arial" w:hAnsi="Arial" w:cs="Arial"/>
          <w:sz w:val="20"/>
          <w:szCs w:val="20"/>
        </w:rPr>
      </w:pPr>
    </w:p>
    <w:sectPr w:rsidR="00F969D3" w:rsidRPr="00F649F0"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995D2" w14:textId="77777777" w:rsidR="007F7423" w:rsidRDefault="007F7423" w:rsidP="00CD1138">
      <w:pPr>
        <w:pStyle w:val="KIT-Absatz"/>
      </w:pPr>
      <w:r>
        <w:separator/>
      </w:r>
    </w:p>
  </w:endnote>
  <w:endnote w:type="continuationSeparator" w:id="0">
    <w:p w14:paraId="731ED120" w14:textId="77777777" w:rsidR="007F7423" w:rsidRDefault="007F7423" w:rsidP="00CD1138">
      <w:pPr>
        <w:pStyle w:val="KIT-Absatz"/>
      </w:pPr>
      <w:r>
        <w:continuationSeparator/>
      </w:r>
    </w:p>
  </w:endnote>
  <w:endnote w:type="continuationNotice" w:id="1">
    <w:p w14:paraId="2395992F" w14:textId="77777777" w:rsidR="007F7423" w:rsidRDefault="007F74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A342E" w14:textId="5B5F8945" w:rsidR="0088100B" w:rsidRPr="00E7148C" w:rsidRDefault="00E7148C" w:rsidP="00E7148C">
    <w:pPr>
      <w:pStyle w:val="Fuzeile"/>
      <w:rPr>
        <w:rFonts w:ascii="Arial" w:hAnsi="Arial" w:cs="Arial"/>
        <w:sz w:val="20"/>
        <w:szCs w:val="20"/>
      </w:rPr>
    </w:pPr>
    <w:r w:rsidRPr="00E7148C">
      <w:rPr>
        <w:rFonts w:ascii="Arial" w:hAnsi="Arial" w:cs="Arial"/>
        <w:sz w:val="20"/>
        <w:szCs w:val="20"/>
      </w:rPr>
      <w:t>Berufspraktikum</w:t>
    </w:r>
    <w:r>
      <w:rPr>
        <w:rFonts w:ascii="Arial" w:hAnsi="Arial" w:cs="Arial"/>
        <w:sz w:val="20"/>
        <w:szCs w:val="20"/>
      </w:rPr>
      <w:t xml:space="preserve"> Geoökologie 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Pr="00E7148C">
      <w:rPr>
        <w:rFonts w:ascii="Arial" w:hAnsi="Arial" w:cs="Arial"/>
        <w:sz w:val="16"/>
        <w:szCs w:val="16"/>
      </w:rPr>
      <w:t xml:space="preserve">Stand der Vorlage: </w:t>
    </w:r>
    <w:r w:rsidR="009A04C6">
      <w:rPr>
        <w:rFonts w:ascii="Arial" w:hAnsi="Arial" w:cs="Arial"/>
        <w:sz w:val="16"/>
        <w:szCs w:val="16"/>
      </w:rPr>
      <w:t>Februar</w:t>
    </w:r>
    <w:r w:rsidR="00881D88">
      <w:rPr>
        <w:rFonts w:ascii="Arial" w:hAnsi="Arial" w:cs="Arial"/>
        <w:sz w:val="16"/>
        <w:szCs w:val="16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EB04B" w14:textId="77777777" w:rsidR="007F7423" w:rsidRDefault="007F7423" w:rsidP="00CD1138">
      <w:pPr>
        <w:pStyle w:val="KIT-Absatz"/>
      </w:pPr>
      <w:r>
        <w:separator/>
      </w:r>
    </w:p>
  </w:footnote>
  <w:footnote w:type="continuationSeparator" w:id="0">
    <w:p w14:paraId="31A4CBD8" w14:textId="77777777" w:rsidR="007F7423" w:rsidRDefault="007F7423" w:rsidP="00CD1138">
      <w:pPr>
        <w:pStyle w:val="KIT-Absatz"/>
      </w:pPr>
      <w:r>
        <w:continuationSeparator/>
      </w:r>
    </w:p>
  </w:footnote>
  <w:footnote w:type="continuationNotice" w:id="1">
    <w:p w14:paraId="458957E1" w14:textId="77777777" w:rsidR="007F7423" w:rsidRDefault="007F742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E6905"/>
    <w:multiLevelType w:val="hybridMultilevel"/>
    <w:tmpl w:val="5616E9F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F665C"/>
    <w:multiLevelType w:val="hybridMultilevel"/>
    <w:tmpl w:val="5264414E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DcyMTMzszA3NzZW0lEKTi0uzszPAykwrAUA4diL+iwAAAA="/>
  </w:docVars>
  <w:rsids>
    <w:rsidRoot w:val="002F1F39"/>
    <w:rsid w:val="0003174D"/>
    <w:rsid w:val="00033A7F"/>
    <w:rsid w:val="000421F4"/>
    <w:rsid w:val="00050385"/>
    <w:rsid w:val="0007064C"/>
    <w:rsid w:val="00082E95"/>
    <w:rsid w:val="000A037C"/>
    <w:rsid w:val="000C39A6"/>
    <w:rsid w:val="000C44B9"/>
    <w:rsid w:val="000E3164"/>
    <w:rsid w:val="00117C14"/>
    <w:rsid w:val="00131427"/>
    <w:rsid w:val="00173A50"/>
    <w:rsid w:val="001831BC"/>
    <w:rsid w:val="001844D6"/>
    <w:rsid w:val="00197EC4"/>
    <w:rsid w:val="001B06B2"/>
    <w:rsid w:val="002067AF"/>
    <w:rsid w:val="00215865"/>
    <w:rsid w:val="00253587"/>
    <w:rsid w:val="002616C8"/>
    <w:rsid w:val="00263D5C"/>
    <w:rsid w:val="002F1F39"/>
    <w:rsid w:val="0032180D"/>
    <w:rsid w:val="00326D2C"/>
    <w:rsid w:val="00330B7B"/>
    <w:rsid w:val="00361A58"/>
    <w:rsid w:val="0037514D"/>
    <w:rsid w:val="003B0D7D"/>
    <w:rsid w:val="003C07DB"/>
    <w:rsid w:val="003E7684"/>
    <w:rsid w:val="0044673C"/>
    <w:rsid w:val="00467B51"/>
    <w:rsid w:val="00477CC1"/>
    <w:rsid w:val="004C7ED2"/>
    <w:rsid w:val="004D09BC"/>
    <w:rsid w:val="00500FD7"/>
    <w:rsid w:val="00511331"/>
    <w:rsid w:val="00521288"/>
    <w:rsid w:val="0053073B"/>
    <w:rsid w:val="0053436B"/>
    <w:rsid w:val="005467AA"/>
    <w:rsid w:val="00554959"/>
    <w:rsid w:val="005848EF"/>
    <w:rsid w:val="005934DB"/>
    <w:rsid w:val="005C274F"/>
    <w:rsid w:val="0060695A"/>
    <w:rsid w:val="00634E87"/>
    <w:rsid w:val="00636193"/>
    <w:rsid w:val="00641F6C"/>
    <w:rsid w:val="00665B75"/>
    <w:rsid w:val="0068010D"/>
    <w:rsid w:val="00686ABD"/>
    <w:rsid w:val="006B7428"/>
    <w:rsid w:val="006C6021"/>
    <w:rsid w:val="006E45A9"/>
    <w:rsid w:val="006F094F"/>
    <w:rsid w:val="00703215"/>
    <w:rsid w:val="00720287"/>
    <w:rsid w:val="00726C3B"/>
    <w:rsid w:val="0074145F"/>
    <w:rsid w:val="00777DCF"/>
    <w:rsid w:val="007870F6"/>
    <w:rsid w:val="007A6C0B"/>
    <w:rsid w:val="007B7750"/>
    <w:rsid w:val="007E6783"/>
    <w:rsid w:val="007F19AC"/>
    <w:rsid w:val="007F29D4"/>
    <w:rsid w:val="007F7423"/>
    <w:rsid w:val="00824B56"/>
    <w:rsid w:val="00841C60"/>
    <w:rsid w:val="008457BA"/>
    <w:rsid w:val="0088100B"/>
    <w:rsid w:val="00881D88"/>
    <w:rsid w:val="008C4B33"/>
    <w:rsid w:val="008D030E"/>
    <w:rsid w:val="008D6D27"/>
    <w:rsid w:val="008E1968"/>
    <w:rsid w:val="00911ABE"/>
    <w:rsid w:val="009310F3"/>
    <w:rsid w:val="009454F5"/>
    <w:rsid w:val="009A04C6"/>
    <w:rsid w:val="009A09B2"/>
    <w:rsid w:val="009B33FA"/>
    <w:rsid w:val="009C3973"/>
    <w:rsid w:val="009D264F"/>
    <w:rsid w:val="00A03964"/>
    <w:rsid w:val="00A37D7A"/>
    <w:rsid w:val="00A95DE1"/>
    <w:rsid w:val="00AC0BD9"/>
    <w:rsid w:val="00AE2367"/>
    <w:rsid w:val="00AF0451"/>
    <w:rsid w:val="00AF4234"/>
    <w:rsid w:val="00B42307"/>
    <w:rsid w:val="00B52148"/>
    <w:rsid w:val="00B57178"/>
    <w:rsid w:val="00B57F80"/>
    <w:rsid w:val="00B732A2"/>
    <w:rsid w:val="00B77693"/>
    <w:rsid w:val="00B8322C"/>
    <w:rsid w:val="00BA13E7"/>
    <w:rsid w:val="00BC6096"/>
    <w:rsid w:val="00BF6136"/>
    <w:rsid w:val="00C11B9D"/>
    <w:rsid w:val="00C21EAC"/>
    <w:rsid w:val="00C62E22"/>
    <w:rsid w:val="00C63FF8"/>
    <w:rsid w:val="00C70ABB"/>
    <w:rsid w:val="00C96E75"/>
    <w:rsid w:val="00CB45C0"/>
    <w:rsid w:val="00CB5A29"/>
    <w:rsid w:val="00CC34DE"/>
    <w:rsid w:val="00CD1138"/>
    <w:rsid w:val="00CE755C"/>
    <w:rsid w:val="00D018E3"/>
    <w:rsid w:val="00D14447"/>
    <w:rsid w:val="00D253AC"/>
    <w:rsid w:val="00DA4493"/>
    <w:rsid w:val="00DC005A"/>
    <w:rsid w:val="00DE0C6F"/>
    <w:rsid w:val="00E11770"/>
    <w:rsid w:val="00E456AD"/>
    <w:rsid w:val="00E52087"/>
    <w:rsid w:val="00E61CBD"/>
    <w:rsid w:val="00E713A7"/>
    <w:rsid w:val="00E7148C"/>
    <w:rsid w:val="00EC2AF5"/>
    <w:rsid w:val="00F17A4F"/>
    <w:rsid w:val="00F649F0"/>
    <w:rsid w:val="00F70A64"/>
    <w:rsid w:val="00F94294"/>
    <w:rsid w:val="00F969D3"/>
    <w:rsid w:val="00FD1EF9"/>
    <w:rsid w:val="00FF473A"/>
    <w:rsid w:val="760BF0A2"/>
    <w:rsid w:val="7A196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fc"/>
    </o:shapedefaults>
    <o:shapelayout v:ext="edit">
      <o:idmap v:ext="edit" data="1"/>
    </o:shapelayout>
  </w:shapeDefaults>
  <w:decimalSymbol w:val="."/>
  <w:listSeparator w:val=";"/>
  <w14:docId w14:val="0D8A9C23"/>
  <w15:chartTrackingRefBased/>
  <w15:docId w15:val="{C851E72D-0E79-4E9C-AC96-E8A23172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2F1F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IT-Absatz">
    <w:name w:val="KIT-Absatz"/>
    <w:basedOn w:val="Standard"/>
    <w:rsid w:val="00CD1138"/>
    <w:pPr>
      <w:spacing w:line="280" w:lineRule="exact"/>
    </w:pPr>
    <w:rPr>
      <w:rFonts w:ascii="Arial" w:hAnsi="Arial"/>
      <w:sz w:val="18"/>
      <w:szCs w:val="20"/>
    </w:rPr>
  </w:style>
  <w:style w:type="paragraph" w:styleId="Kopfzeile">
    <w:name w:val="header"/>
    <w:basedOn w:val="Standard"/>
    <w:rsid w:val="0088100B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88100B"/>
    <w:pPr>
      <w:tabs>
        <w:tab w:val="center" w:pos="4536"/>
        <w:tab w:val="right" w:pos="9072"/>
      </w:tabs>
    </w:pPr>
  </w:style>
  <w:style w:type="character" w:styleId="Kommentarzeichen">
    <w:name w:val="annotation reference"/>
    <w:rsid w:val="009454F5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9454F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9454F5"/>
  </w:style>
  <w:style w:type="paragraph" w:styleId="Kommentarthema">
    <w:name w:val="annotation subject"/>
    <w:basedOn w:val="Kommentartext"/>
    <w:next w:val="Kommentartext"/>
    <w:link w:val="KommentarthemaZchn"/>
    <w:rsid w:val="009454F5"/>
    <w:rPr>
      <w:b/>
      <w:bCs/>
    </w:rPr>
  </w:style>
  <w:style w:type="character" w:customStyle="1" w:styleId="KommentarthemaZchn">
    <w:name w:val="Kommentarthema Zchn"/>
    <w:link w:val="Kommentarthema"/>
    <w:rsid w:val="009454F5"/>
    <w:rPr>
      <w:b/>
      <w:bCs/>
    </w:rPr>
  </w:style>
  <w:style w:type="paragraph" w:styleId="berarbeitung">
    <w:name w:val="Revision"/>
    <w:hidden/>
    <w:uiPriority w:val="99"/>
    <w:semiHidden/>
    <w:rsid w:val="009454F5"/>
    <w:rPr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665B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9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6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5d5800e-6a06-42b8-8a14-b91971503e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9561180567D47828F694FBE89F665" ma:contentTypeVersion="10" ma:contentTypeDescription="Ein neues Dokument erstellen." ma:contentTypeScope="" ma:versionID="e42dbdca861147ecc00df9311a8f7eef">
  <xsd:schema xmlns:xsd="http://www.w3.org/2001/XMLSchema" xmlns:xs="http://www.w3.org/2001/XMLSchema" xmlns:p="http://schemas.microsoft.com/office/2006/metadata/properties" xmlns:ns3="f5d5800e-6a06-42b8-8a14-b91971503ee0" targetNamespace="http://schemas.microsoft.com/office/2006/metadata/properties" ma:root="true" ma:fieldsID="9bfaf0093d24ea82b57f57f90cb0080a" ns3:_="">
    <xsd:import namespace="f5d5800e-6a06-42b8-8a14-b91971503e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800e-6a06-42b8-8a14-b91971503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17948-5A2E-4AAC-A99A-6DE438DCABF7}">
  <ds:schemaRefs>
    <ds:schemaRef ds:uri="http://schemas.microsoft.com/office/2006/metadata/properties"/>
    <ds:schemaRef ds:uri="http://schemas.microsoft.com/office/infopath/2007/PartnerControls"/>
    <ds:schemaRef ds:uri="f5d5800e-6a06-42b8-8a14-b91971503ee0"/>
  </ds:schemaRefs>
</ds:datastoreItem>
</file>

<file path=customXml/itemProps2.xml><?xml version="1.0" encoding="utf-8"?>
<ds:datastoreItem xmlns:ds="http://schemas.openxmlformats.org/officeDocument/2006/customXml" ds:itemID="{32083874-BC0F-4D2A-BC92-030462C711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2C063C-E56E-4F6E-B86F-8C5C0FA233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5800e-6a06-42b8-8a14-b91971503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A0A2C5-4D14-4768-ADC7-F81B53FCE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321</Characters>
  <Application>Microsoft Office Word</Application>
  <DocSecurity>0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kumsbericht zum Modul P1 Berufspraktikum Bachelor Geoökologie </vt:lpstr>
      <vt:lpstr>Praktikumsbericht zum Modul P1 Berufspraktikum Bachelor Geoökologie </vt:lpstr>
    </vt:vector>
  </TitlesOfParts>
  <Company>IfGG 1 - Uni Karlsruhe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sbericht zum Modul P1 Berufspraktikum Bachelor Geoökologie</dc:title>
  <dc:subject/>
  <dc:creator>johannes.senn@kit.edu</dc:creator>
  <cp:keywords/>
  <dc:description/>
  <cp:lastModifiedBy>ses</cp:lastModifiedBy>
  <cp:revision>2</cp:revision>
  <cp:lastPrinted>2010-10-20T10:03:00Z</cp:lastPrinted>
  <dcterms:created xsi:type="dcterms:W3CDTF">2023-02-16T15:21:00Z</dcterms:created>
  <dcterms:modified xsi:type="dcterms:W3CDTF">2023-02-1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9561180567D47828F694FBE89F665</vt:lpwstr>
  </property>
</Properties>
</file>